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F020F" w14:textId="3FD7FE1A" w:rsidR="00DE48B7" w:rsidRDefault="00DE48B7" w:rsidP="00DE48B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:lang w:eastAsia="en-IN"/>
        </w:rPr>
      </w:pPr>
      <w:r w:rsidRPr="00DE48B7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:lang w:eastAsia="en-IN"/>
        </w:rPr>
        <w:t>Rockall Data Processing Interview</w:t>
      </w:r>
      <w:r w:rsidR="00155AA4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:lang w:eastAsia="en-IN"/>
        </w:rPr>
        <w:t xml:space="preserve"> </w:t>
      </w:r>
      <w:r w:rsidR="00FE3F8C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:lang w:eastAsia="en-IN"/>
        </w:rPr>
        <w:t>–</w:t>
      </w:r>
      <w:r w:rsidR="00155AA4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:lang w:eastAsia="en-IN"/>
        </w:rPr>
        <w:t xml:space="preserve"> ReadMe</w:t>
      </w:r>
    </w:p>
    <w:p w14:paraId="45D7A459" w14:textId="5C3BFCE4" w:rsidR="00FE3F8C" w:rsidRDefault="00FE3F8C" w:rsidP="00DE48B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:lang w:eastAsia="en-IN"/>
        </w:rPr>
      </w:pPr>
    </w:p>
    <w:p w14:paraId="0461A1AE" w14:textId="5B582DB0" w:rsidR="00FE3F8C" w:rsidRPr="00100EF7" w:rsidRDefault="005631D7" w:rsidP="00F0670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 xml:space="preserve">MarketDataProcessor </w:t>
      </w:r>
      <w:r w:rsidR="00100EF7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– Part 1</w:t>
      </w:r>
    </w:p>
    <w:p w14:paraId="3A90A8C1" w14:textId="08998182" w:rsidR="00100EF7" w:rsidRPr="00F0670B" w:rsidRDefault="00100EF7" w:rsidP="00F0670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LoanAlerts</w:t>
      </w: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 xml:space="preserve"> – Part 2</w:t>
      </w:r>
    </w:p>
    <w:p w14:paraId="4E11FC92" w14:textId="6FD42AF3" w:rsidR="002E7195" w:rsidRDefault="002E7195" w:rsidP="00200E0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The code is written using </w:t>
      </w:r>
      <w:r w:rsidR="00A94852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Eclipse.</w:t>
      </w:r>
    </w:p>
    <w:p w14:paraId="39809BC5" w14:textId="369CDAED" w:rsidR="00223C95" w:rsidRDefault="00223C95" w:rsidP="00200E0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Assumptions:</w:t>
      </w:r>
    </w:p>
    <w:p w14:paraId="3A878213" w14:textId="588BBF24" w:rsidR="00223C95" w:rsidRDefault="00223C95" w:rsidP="00223C9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For second part, there is no constraint given for output data format.</w:t>
      </w:r>
    </w:p>
    <w:p w14:paraId="6174B628" w14:textId="7A6C921C" w:rsidR="00380182" w:rsidRPr="00380182" w:rsidRDefault="00F04413" w:rsidP="00380182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Java project is built using maven.</w:t>
      </w:r>
      <w:bookmarkStart w:id="0" w:name="_GoBack"/>
      <w:bookmarkEnd w:id="0"/>
    </w:p>
    <w:p w14:paraId="6B2E79B2" w14:textId="4F7C0126" w:rsidR="00E320A2" w:rsidRDefault="00E320A2" w:rsidP="00E320A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To run:</w:t>
      </w:r>
    </w:p>
    <w:p w14:paraId="63450065" w14:textId="08BE39E5" w:rsidR="00E320A2" w:rsidRDefault="00E320A2" w:rsidP="00E320A2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Import project in eclipse as a maven project.</w:t>
      </w:r>
    </w:p>
    <w:p w14:paraId="04BFBDB8" w14:textId="49474320" w:rsidR="00A020CD" w:rsidRDefault="00A020CD" w:rsidP="00E320A2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Update the maven project to install required dependencies</w:t>
      </w:r>
    </w:p>
    <w:p w14:paraId="4DE6FB90" w14:textId="13ADB286" w:rsidR="005631D7" w:rsidRPr="000E39FE" w:rsidRDefault="005631D7" w:rsidP="00E320A2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Run </w:t>
      </w: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MarketDataProcessor</w:t>
      </w: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 xml:space="preserve"> class with URL argument.</w:t>
      </w:r>
    </w:p>
    <w:p w14:paraId="327748C2" w14:textId="516177D7" w:rsidR="00BD58E8" w:rsidRDefault="000E39FE" w:rsidP="00BD58E8">
      <w:pPr>
        <w:pStyle w:val="ListParagraph"/>
        <w:spacing w:before="100" w:beforeAutospacing="1" w:after="100" w:afterAutospacing="1" w:line="240" w:lineRule="auto"/>
        <w:outlineLvl w:val="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 xml:space="preserve">Eg. </w:t>
      </w:r>
      <w:hyperlink r:id="rId5" w:history="1">
        <w:r w:rsidRPr="00DE115E">
          <w:rPr>
            <w:rStyle w:val="Hyperlink"/>
            <w:rFonts w:ascii="Consolas" w:hAnsi="Consolas" w:cs="Consolas"/>
            <w:sz w:val="20"/>
            <w:szCs w:val="20"/>
            <w:shd w:val="clear" w:color="auto" w:fill="E8F2FE"/>
          </w:rPr>
          <w:t>http://alert-generation-question.rockall-laser.com/ffc9c8e9-f929-46db-ac5c-7c483c647568/marketdata.json</w:t>
        </w:r>
      </w:hyperlink>
    </w:p>
    <w:p w14:paraId="233F6081" w14:textId="50C6C725" w:rsidR="00BD58E8" w:rsidRPr="00CA6832" w:rsidRDefault="00CA6832" w:rsidP="00CA6832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The </w:t>
      </w:r>
      <w:r w:rsidR="00D1149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first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 part of output file has a name - </w:t>
      </w:r>
      <w:r w:rsidR="005E7C7D" w:rsidRPr="005E7C7D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marketdata</w:t>
      </w: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json</w:t>
      </w:r>
    </w:p>
    <w:p w14:paraId="7A2CBE65" w14:textId="56E78883" w:rsidR="000E39FE" w:rsidRDefault="00072EF7" w:rsidP="00072EF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Run </w:t>
      </w:r>
      <w:r w:rsidRPr="00072EF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LoanAlerts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 class with </w:t>
      </w: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marketdata.json loandata.json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 as arguments.</w:t>
      </w:r>
    </w:p>
    <w:p w14:paraId="0B6CF557" w14:textId="4939958C" w:rsidR="00B82742" w:rsidRPr="00517E8A" w:rsidRDefault="00E368A3" w:rsidP="00072EF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The second part of output file has </w:t>
      </w:r>
      <w:r w:rsidR="00536CC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a 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 xml:space="preserve">name - </w:t>
      </w: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loanalerts.json</w:t>
      </w:r>
    </w:p>
    <w:p w14:paraId="412B0AE7" w14:textId="7A0BBD9C" w:rsidR="00517E8A" w:rsidRPr="00517E8A" w:rsidRDefault="00517E8A" w:rsidP="00517E8A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lang w:eastAsia="en-IN"/>
        </w:rPr>
        <w:t>The output files are in the class path directory.</w:t>
      </w:r>
    </w:p>
    <w:p w14:paraId="385262F4" w14:textId="77777777" w:rsidR="00AD7E22" w:rsidRDefault="00AD7E22"/>
    <w:sectPr w:rsidR="00AD7E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86633"/>
    <w:multiLevelType w:val="hybridMultilevel"/>
    <w:tmpl w:val="A2681E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A0B45"/>
    <w:multiLevelType w:val="hybridMultilevel"/>
    <w:tmpl w:val="F09C2E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A1DB3"/>
    <w:multiLevelType w:val="hybridMultilevel"/>
    <w:tmpl w:val="D27C7C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13C72"/>
    <w:multiLevelType w:val="hybridMultilevel"/>
    <w:tmpl w:val="A56CB3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150342"/>
    <w:multiLevelType w:val="hybridMultilevel"/>
    <w:tmpl w:val="1D360C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MTEwMbW0MDYzNDVW0lEKTi0uzszPAykwqgUASbg7ECwAAAA="/>
  </w:docVars>
  <w:rsids>
    <w:rsidRoot w:val="00DE48B7"/>
    <w:rsid w:val="00020F64"/>
    <w:rsid w:val="000250DB"/>
    <w:rsid w:val="0005258A"/>
    <w:rsid w:val="00072EF7"/>
    <w:rsid w:val="000E39FE"/>
    <w:rsid w:val="00100EF7"/>
    <w:rsid w:val="00123C4F"/>
    <w:rsid w:val="00155AA4"/>
    <w:rsid w:val="00172758"/>
    <w:rsid w:val="001E5ABA"/>
    <w:rsid w:val="001E7CB5"/>
    <w:rsid w:val="00200E08"/>
    <w:rsid w:val="00223C95"/>
    <w:rsid w:val="0023729F"/>
    <w:rsid w:val="002E7195"/>
    <w:rsid w:val="00380182"/>
    <w:rsid w:val="003D7423"/>
    <w:rsid w:val="004E372B"/>
    <w:rsid w:val="00517E8A"/>
    <w:rsid w:val="00536CCD"/>
    <w:rsid w:val="005631D7"/>
    <w:rsid w:val="00593687"/>
    <w:rsid w:val="005C6122"/>
    <w:rsid w:val="005E7C7D"/>
    <w:rsid w:val="00625375"/>
    <w:rsid w:val="006C381E"/>
    <w:rsid w:val="0073076B"/>
    <w:rsid w:val="008648A1"/>
    <w:rsid w:val="00A020CD"/>
    <w:rsid w:val="00A94852"/>
    <w:rsid w:val="00AD7E22"/>
    <w:rsid w:val="00AE7E8A"/>
    <w:rsid w:val="00B82742"/>
    <w:rsid w:val="00BD58E8"/>
    <w:rsid w:val="00CA6832"/>
    <w:rsid w:val="00D1149D"/>
    <w:rsid w:val="00D26C4C"/>
    <w:rsid w:val="00DE48B7"/>
    <w:rsid w:val="00E25BFB"/>
    <w:rsid w:val="00E320A2"/>
    <w:rsid w:val="00E368A3"/>
    <w:rsid w:val="00F04413"/>
    <w:rsid w:val="00F0670B"/>
    <w:rsid w:val="00FB1C49"/>
    <w:rsid w:val="00FE3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9ED65"/>
  <w15:chartTrackingRefBased/>
  <w15:docId w15:val="{99F1039C-77C2-4892-AF12-EF18C4E9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E48B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48B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F067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39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alert-generation-question.rockall-laser.com/ffc9c8e9-f929-46db-ac5c-7c483c647568/marketdata.js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30</Words>
  <Characters>745</Characters>
  <Application>Microsoft Office Word</Application>
  <DocSecurity>0</DocSecurity>
  <Lines>6</Lines>
  <Paragraphs>1</Paragraphs>
  <ScaleCrop>false</ScaleCrop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MENDRA VISHWAKARMA</dc:creator>
  <cp:keywords/>
  <dc:description/>
  <cp:lastModifiedBy>DHARMENDRA VISHWAKARMA</cp:lastModifiedBy>
  <cp:revision>115</cp:revision>
  <dcterms:created xsi:type="dcterms:W3CDTF">2019-09-29T15:20:00Z</dcterms:created>
  <dcterms:modified xsi:type="dcterms:W3CDTF">2019-09-30T00:47:00Z</dcterms:modified>
</cp:coreProperties>
</file>